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CE638" w14:textId="58AEEB0D" w:rsidR="00EF6287" w:rsidRDefault="00A30C37">
      <w:pPr>
        <w:rPr>
          <w:b/>
          <w:sz w:val="28"/>
          <w:lang w:val="en-US"/>
        </w:rPr>
      </w:pPr>
      <w:r>
        <w:rPr>
          <w:b/>
          <w:sz w:val="28"/>
          <w:lang w:val="en-US"/>
        </w:rPr>
        <w:t>This is a SAMPLE text for editing of the original file</w:t>
      </w:r>
      <w:r w:rsidR="00E6482C">
        <w:rPr>
          <w:b/>
          <w:sz w:val="28"/>
          <w:lang w:val="en-US"/>
        </w:rPr>
        <w:t>.</w:t>
      </w:r>
    </w:p>
    <w:p w14:paraId="1CB22B5D" w14:textId="1272C9A8" w:rsidR="00E6482C" w:rsidRPr="00E6482C" w:rsidRDefault="00E6482C">
      <w:pPr>
        <w:rPr>
          <w:b/>
          <w:sz w:val="28"/>
          <w:lang w:val="en-US"/>
        </w:rPr>
      </w:pPr>
      <w:r>
        <w:rPr>
          <w:b/>
          <w:sz w:val="28"/>
          <w:lang w:val="en-US"/>
        </w:rPr>
        <w:t>This also involves my work to be resembled through the assignment.</w:t>
      </w:r>
    </w:p>
    <w:sectPr w:rsidR="00E6482C" w:rsidRPr="00E648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LEwt7A0MzM2NjBX0lEKTi0uzszPAykwqgUAL3zpDSwAAAA="/>
  </w:docVars>
  <w:rsids>
    <w:rsidRoot w:val="00F5101E"/>
    <w:rsid w:val="00046A17"/>
    <w:rsid w:val="00091943"/>
    <w:rsid w:val="004C5FDF"/>
    <w:rsid w:val="007C37AF"/>
    <w:rsid w:val="00A30C37"/>
    <w:rsid w:val="00B56A30"/>
    <w:rsid w:val="00B76F81"/>
    <w:rsid w:val="00DB3A6A"/>
    <w:rsid w:val="00DF5E74"/>
    <w:rsid w:val="00E6482C"/>
    <w:rsid w:val="00EF6287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8</Words>
  <Characters>1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dmin</cp:lastModifiedBy>
  <cp:revision>6</cp:revision>
  <dcterms:created xsi:type="dcterms:W3CDTF">2021-03-09T01:12:00Z</dcterms:created>
  <dcterms:modified xsi:type="dcterms:W3CDTF">2022-04-01T11:17:00Z</dcterms:modified>
</cp:coreProperties>
</file>